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Addition and scalar multiplic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8-25T10:50:33Z</dcterms:created>
  <dcterms:modified xsi:type="dcterms:W3CDTF">2024-08-25T1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